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Professor</w:t>
      </w:r>
      <w:r>
        <w:t xml:space="preserve"> </w:t>
      </w:r>
      <w:r>
        <w:t xml:space="preserve">Position</w:t>
      </w:r>
      <w:r>
        <w:t xml:space="preserve"> </w:t>
      </w:r>
      <w:r>
        <w:t xml:space="preserve">in</w:t>
      </w:r>
      <w:r>
        <w:t xml:space="preserve"> </w:t>
      </w:r>
      <w:r>
        <w:t xml:space="preserve">New</w:t>
      </w:r>
      <w:r>
        <w:t xml:space="preserve"> </w:t>
      </w:r>
      <w:r>
        <w:t xml:space="preserve">Zealand</w:t>
      </w:r>
      <w:r>
        <w:t xml:space="preserve"> </w:t>
      </w:r>
      <w:r>
        <w:t xml:space="preserve">Wellington</w:t>
      </w:r>
    </w:p>
    <w:bookmarkStart w:id="26" w:name="cover-letter"/>
    <w:p>
      <w:pPr>
        <w:pStyle w:val="Heading1"/>
      </w:pPr>
      <w:r>
        <w:t xml:space="preserve">Cover Letter</w:t>
      </w:r>
    </w:p>
    <w:p>
      <w:pPr>
        <w:pStyle w:val="FirstParagraph"/>
      </w:pPr>
      <w:r>
        <w:rPr>
          <w:bCs/>
          <w:b/>
        </w:rPr>
        <w:t xml:space="preserve">Dear [Hiring Committee/Professor Search Committee],</w:t>
      </w:r>
    </w:p>
    <w:p>
      <w:pPr>
        <w:pStyle w:val="BodyText"/>
      </w:pPr>
      <w:r>
        <w:t xml:space="preserve">I am writing to express my sincere interest in the Professor position at [University Name] in New Zealand Wellington. As an accomplished academic with a profound commitment to advancing knowledge, fostering innovation, and nurturing future leaders, I am eager to contribute my expertise and passion for education to this esteemed institution. New Zealand Wellington’s vibrant academic community, rich cultural diversity, and dedication to excellence align perfectly with my professional aspirations. This opportunity represents not only a career milestone but also a chance to collaborate with like-minded scholars in a dynamic environment that values both intellectual rigor and societal impact.</w:t>
      </w:r>
    </w:p>
    <w:bookmarkStart w:id="20" w:name="academic-background-and-expertise"/>
    <w:p>
      <w:pPr>
        <w:pStyle w:val="Heading2"/>
      </w:pPr>
      <w:r>
        <w:t xml:space="preserve">Academic Background and Expertise</w:t>
      </w:r>
    </w:p>
    <w:p>
      <w:pPr>
        <w:pStyle w:val="FirstParagraph"/>
      </w:pPr>
      <w:r>
        <w:t xml:space="preserve">I hold a [PhD/Master’s] in [Your Field of Study] from [University Name], where my research focused on [specific area of study]. Over the past [X years], I have dedicated myself to academic excellence, serving as a Professor at [Current Institution] and contributing to the development of curricula, mentorship programs, and interdisciplinary research initiatives. My work has been published in leading journals such as [Journal Names], and I have presented my findings at international conferences in [relevant fields]. This experience has equipped me with the skills to lead cutting-edge research while maintaining a strong connection to teaching and student engagement.</w:t>
      </w:r>
    </w:p>
    <w:p>
      <w:pPr>
        <w:pStyle w:val="BodyText"/>
      </w:pPr>
      <w:r>
        <w:t xml:space="preserve">As a Professor, I have consistently emphasized the importance of integrating theoretical knowledge with practical application. My research on [specific topic] has not only advanced academic discourse but also informed policy and industry practices in [related sectors]. For instance, my recent project on [project name] received funding from [funding body], enabling collaboration with stakeholders in New Zealand and beyond. This aligns with the mission of your institution to bridge academia and real-world challenges, a value that resonates deeply with my own professional ethos.</w:t>
      </w:r>
    </w:p>
    <w:bookmarkEnd w:id="20"/>
    <w:bookmarkStart w:id="21" w:name="research-contributions-and-publications"/>
    <w:p>
      <w:pPr>
        <w:pStyle w:val="Heading2"/>
      </w:pPr>
      <w:r>
        <w:t xml:space="preserve">Research Contributions and Publications</w:t>
      </w:r>
    </w:p>
    <w:p>
      <w:pPr>
        <w:pStyle w:val="FirstParagraph"/>
      </w:pPr>
      <w:r>
        <w:t xml:space="preserve">My scholarly contributions span [number] peer-reviewed articles, [number] book chapters, and [number] edited volumes. A hallmark of my work is its interdisciplinary approach, which I believe is critical for addressing complex global issues. For example, my research on [specific research area] has been cited extensively and has influenced discussions in both academic and policy circles. Additionally, I have secured over [$X] in external funding through grants from [funding agencies], underscoring my ability to lead impactful projects that address pressing societal needs.</w:t>
      </w:r>
    </w:p>
    <w:p>
      <w:pPr>
        <w:pStyle w:val="BodyText"/>
      </w:pPr>
      <w:r>
        <w:t xml:space="preserve">In New Zealand Wellington, I am particularly excited about the opportunity to engage with your university’s research centers and initiatives. The region’s unique ecological and cultural landscape offers a wealth of possibilities for collaborative research, from environmental sustainability to indigenous knowledge systems. I am eager to contribute my expertise in [specific area] while exploring new avenues for inquiry that align with the university’s strategic goals.</w:t>
      </w:r>
    </w:p>
    <w:bookmarkEnd w:id="21"/>
    <w:bookmarkStart w:id="22" w:name="teaching-philosophy-and-experience"/>
    <w:p>
      <w:pPr>
        <w:pStyle w:val="Heading2"/>
      </w:pPr>
      <w:r>
        <w:t xml:space="preserve">Teaching Philosophy and Experience</w:t>
      </w:r>
    </w:p>
    <w:p>
      <w:pPr>
        <w:pStyle w:val="FirstParagraph"/>
      </w:pPr>
      <w:r>
        <w:t xml:space="preserve">As a Professor, I believe that education is a transformative process that empowers students to think critically, innovate, and lead. My teaching philosophy centers on creating an inclusive classroom environment where diverse perspectives are valued, and intellectual curiosity is encouraged. At [Current Institution], I have taught courses such as [Course Names], which have received high student evaluations for their clarity, relevance, and engagement. I also mentor graduate students through thesis supervision and research collaboration, helping them develop the skills needed to succeed in academia or industry.</w:t>
      </w:r>
    </w:p>
    <w:p>
      <w:pPr>
        <w:pStyle w:val="BodyText"/>
      </w:pPr>
      <w:r>
        <w:t xml:space="preserve">My commitment to teaching extends beyond the classroom. I have designed and led workshops on [relevant topics], developed online learning modules, and participated in faculty development programs to enhance pedagogical practices. In New Zealand Wellington, I hope to contribute to your university’s mission of fostering a culture of excellence in education while embracing the unique challenges and opportunities presented by a globalized world.</w:t>
      </w:r>
    </w:p>
    <w:bookmarkEnd w:id="22"/>
    <w:bookmarkStart w:id="23" w:name="commitment-to-diversity-and-inclusion"/>
    <w:p>
      <w:pPr>
        <w:pStyle w:val="Heading2"/>
      </w:pPr>
      <w:r>
        <w:t xml:space="preserve">Commitment to Diversity and Inclusion</w:t>
      </w:r>
    </w:p>
    <w:p>
      <w:pPr>
        <w:pStyle w:val="FirstParagraph"/>
      </w:pPr>
      <w:r>
        <w:t xml:space="preserve">Diversity and inclusion are at the heart of my academic practice. As a Professor, I have actively promoted equity in education through initiatives such as [specific programs or projects]. For example, I co-founded a mentorship program for underrepresented students in STEM, which has since expanded to multiple institutions. I also advocate for inclusive curricula that reflect the contributions of marginalized communities and encourage critical dialogue about social justice issues.</w:t>
      </w:r>
    </w:p>
    <w:p>
      <w:pPr>
        <w:pStyle w:val="BodyText"/>
      </w:pPr>
      <w:r>
        <w:t xml:space="preserve">New Zealand Wellington’s emphasis on cultural inclusivity and indigenous perspectives resonates with my own values. I am particularly interested in collaborating with Māori scholars and organizations to integrate traditional knowledge into academic research and teaching. This alignment of priorities would enable me to contribute meaningfully to your university’s vision of fostering a truly inclusive academic community.</w:t>
      </w:r>
    </w:p>
    <w:bookmarkEnd w:id="23"/>
    <w:bookmarkStart w:id="24" w:name="alignment-with-university-mission"/>
    <w:p>
      <w:pPr>
        <w:pStyle w:val="Heading2"/>
      </w:pPr>
      <w:r>
        <w:t xml:space="preserve">Alignment with University Mission</w:t>
      </w:r>
    </w:p>
    <w:p>
      <w:pPr>
        <w:pStyle w:val="FirstParagraph"/>
      </w:pPr>
      <w:r>
        <w:t xml:space="preserve">Your university’s dedication to [specific mission statement or values, e.g., "innovation, sustainability, and global engagement"] reflects the principles that guide my career. I am especially inspired by your commitment to [specific initiative or program], which mirrors my own efforts to bridge academic research with societal impact. For instance, I have worked with community partners in [location] to address challenges such as [specific issue], and I am keen to replicate this model in New Zealand Wellington.</w:t>
      </w:r>
    </w:p>
    <w:p>
      <w:pPr>
        <w:pStyle w:val="BodyText"/>
      </w:pPr>
      <w:r>
        <w:t xml:space="preserve">Additionally, your university’s reputation for fostering interdisciplinary collaboration and its strong ties to industry and government make it an ideal environment for my work. I am confident that my research on [specific area] could contribute to your institution’s goal of [specific objective], while also opening new opportunities for student engagement and professional development.</w:t>
      </w:r>
    </w:p>
    <w:bookmarkEnd w:id="24"/>
    <w:bookmarkStart w:id="25" w:name="conclusion"/>
    <w:p>
      <w:pPr>
        <w:pStyle w:val="Heading2"/>
      </w:pPr>
      <w:r>
        <w:t xml:space="preserve">Conclusion</w:t>
      </w:r>
    </w:p>
    <w:p>
      <w:pPr>
        <w:pStyle w:val="FirstParagraph"/>
      </w:pPr>
      <w:r>
        <w:t xml:space="preserve">In conclusion, I am enthusiastic about the possibility of joining [University Name] as a Professor in New Zealand Wellington. My academic background, research accomplishments, teaching experience, and dedication to diversity make me a strong candidate for this role. I am eager to bring my expertise to your institution and contribute to its ongoing success as a leader in higher education.</w:t>
      </w:r>
    </w:p>
    <w:p>
      <w:pPr>
        <w:pStyle w:val="BodyText"/>
      </w:pPr>
      <w:r>
        <w:t xml:space="preserve">Thank you for considering my application. I would be honored to discuss how my skills and vision align with the needs of your university. Please feel free to contact me at [your phone number] or [your email address] at your convenience. I look forward to the opportunity to contribute to the academic excellence and innovative spirit of New Zealand Wellington.</w:t>
      </w:r>
    </w:p>
    <w:p>
      <w:pPr>
        <w:pStyle w:val="BodyText"/>
      </w:pPr>
      <w:r>
        <w:t xml:space="preserve">Sincerely,</w:t>
      </w:r>
      <w:r>
        <w:br/>
      </w:r>
      <w:r>
        <w:t xml:space="preserve">[Your Full Name]</w:t>
      </w:r>
      <w:r>
        <w:br/>
      </w:r>
      <w:r>
        <w:t xml:space="preserve">[Your Contact Informat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Professor Position in New Zealand Wellington</dc:title>
  <dc:creator/>
  <dc:language>en</dc:language>
  <cp:keywords/>
  <dcterms:created xsi:type="dcterms:W3CDTF">2026-07-24T11:36:52Z</dcterms:created>
  <dcterms:modified xsi:type="dcterms:W3CDTF">2026-07-24T11:36:52Z</dcterms:modified>
</cp:coreProperties>
</file>

<file path=docProps/custom.xml><?xml version="1.0" encoding="utf-8"?>
<Properties xmlns="http://schemas.openxmlformats.org/officeDocument/2006/custom-properties" xmlns:vt="http://schemas.openxmlformats.org/officeDocument/2006/docPropsVTypes"/>
</file>